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3949" w:rsidRDefault="005C3949">
      <w:r>
        <w:t xml:space="preserve">ROUGH DRAFT </w:t>
      </w:r>
    </w:p>
    <w:p w:rsidR="005C3949" w:rsidRDefault="005C3949">
      <w:r>
        <w:t xml:space="preserve">The purpose of the paper to explore the development theories of Erikson and piglet in relation to two children age four group and age eight group. This paper will be comparing and contrasting that each child development stage using this theories. </w:t>
      </w:r>
    </w:p>
    <w:p w:rsidR="005C3949" w:rsidRDefault="00B72736">
      <w:r>
        <w:rPr>
          <w:rFonts w:ascii="Helvetica" w:hAnsi="Helvetica" w:cs="Helvetica"/>
          <w:color w:val="333333"/>
          <w:sz w:val="26"/>
          <w:szCs w:val="26"/>
          <w:shd w:val="clear" w:color="auto" w:fill="FFFFFF"/>
        </w:rPr>
        <w:t xml:space="preserve">Jean </w:t>
      </w:r>
      <w:r>
        <w:t>P</w:t>
      </w:r>
      <w:r w:rsidR="005C3949">
        <w:t xml:space="preserve">iaget’s Stage </w:t>
      </w:r>
    </w:p>
    <w:p w:rsidR="00017AA6" w:rsidRDefault="00017AA6">
      <w:r w:rsidRPr="00180CD1">
        <w:rPr>
          <w:b/>
        </w:rPr>
        <w:t>Preoperational stage 2-7 year old</w:t>
      </w:r>
      <w:r>
        <w:t xml:space="preserve"> symbolic thinking use proper syntax and grammar express concept, Imagination and intuition are strong but complex and abstract through are still difficult. Conservation is developed. </w:t>
      </w:r>
    </w:p>
    <w:p w:rsidR="00C53533" w:rsidRDefault="00C53533">
      <w:r>
        <w:rPr>
          <w:rFonts w:ascii="Times" w:hAnsi="Times" w:cs="Times"/>
          <w:color w:val="222222"/>
          <w:shd w:val="clear" w:color="auto" w:fill="FFFFFF"/>
        </w:rPr>
        <w:t>Children</w:t>
      </w:r>
      <w:r>
        <w:rPr>
          <w:rFonts w:ascii="Times" w:hAnsi="Times" w:cs="Times"/>
          <w:color w:val="222222"/>
          <w:shd w:val="clear" w:color="auto" w:fill="FFFFFF"/>
        </w:rPr>
        <w:t xml:space="preserve"> often play the roles of "mommy," "daddy," "doctor," and many other characters.</w:t>
      </w:r>
    </w:p>
    <w:p w:rsidR="00C53533" w:rsidRDefault="00017AA6">
      <w:r>
        <w:t xml:space="preserve">My two year old makes </w:t>
      </w:r>
      <w:r w:rsidR="00C53533">
        <w:t>pencil</w:t>
      </w:r>
      <w:r>
        <w:t xml:space="preserve"> and change them to human and call them mom. Dad, brother, sister, friend also she gave them names.</w:t>
      </w:r>
    </w:p>
    <w:p w:rsidR="00017AA6" w:rsidRDefault="00C53533">
      <w:r>
        <w:t xml:space="preserve">Played with my daughter I was the daughter and she was the mommy. She turned the brome to car to drive me to school. </w:t>
      </w:r>
      <w:r w:rsidR="00017AA6">
        <w:t xml:space="preserve"> </w:t>
      </w:r>
    </w:p>
    <w:p w:rsidR="005C3949" w:rsidRDefault="000A32C4">
      <w:r w:rsidRPr="00180CD1">
        <w:rPr>
          <w:b/>
        </w:rPr>
        <w:t>Concrete operational 7-11-</w:t>
      </w:r>
      <w:r>
        <w:t xml:space="preserve"> concept attached to concert situation, time, space, and quantity are understood can be applied not as independent concept. </w:t>
      </w:r>
    </w:p>
    <w:p w:rsidR="000A32C4" w:rsidRDefault="000A32C4">
      <w:r>
        <w:t xml:space="preserve">My eight year old understand most of this concept most of the time when it comes to do things </w:t>
      </w:r>
      <w:r w:rsidR="00B72736">
        <w:t xml:space="preserve">like planning or remembering tasks most of the time he needs reminder which is exactly for his age. </w:t>
      </w:r>
    </w:p>
    <w:p w:rsidR="00B72736" w:rsidRDefault="00B72736">
      <w:r>
        <w:t>I ask my eight year old that I am super tired I want take a nap and please watch the little once. He said mommy did you stay up to study? He recognizing that a person can feel tired even if it is not nighttime.</w:t>
      </w:r>
    </w:p>
    <w:p w:rsidR="00B72736" w:rsidRDefault="00B72736" w:rsidP="00C53533">
      <w:r>
        <w:t xml:space="preserve">I ask my eight year </w:t>
      </w:r>
      <w:r w:rsidR="0097122B">
        <w:t>old,</w:t>
      </w:r>
      <w:r>
        <w:t xml:space="preserve"> </w:t>
      </w:r>
      <w:r w:rsidR="00017AA6">
        <w:t xml:space="preserve">two rows of five pennies and the other one spread that the pennies are further apart and both rows still have same total number of pennies. My eight year old said both rows still have the same total number of pennies. </w:t>
      </w:r>
    </w:p>
    <w:p w:rsidR="00C53533" w:rsidRDefault="00180CD1" w:rsidP="00180CD1">
      <w:r>
        <w:t xml:space="preserve">I ask my child </w:t>
      </w:r>
      <w:proofErr w:type="spellStart"/>
      <w:r>
        <w:t>i</w:t>
      </w:r>
      <w:proofErr w:type="spellEnd"/>
      <w:r>
        <w:t xml:space="preserve"> gave him two full apple of the exact same size. I cut the apples in two equally sized pieces and the other </w:t>
      </w:r>
      <w:r w:rsidR="0097122B">
        <w:t>apple into</w:t>
      </w:r>
      <w:r>
        <w:t xml:space="preserve"> four smaller but equally sized sections. MY eight year old thought they are still the same </w:t>
      </w:r>
      <w:r w:rsidR="0097122B">
        <w:t xml:space="preserve">amount. </w:t>
      </w:r>
      <w:r>
        <w:t>I a</w:t>
      </w:r>
      <w:r w:rsidR="0097122B">
        <w:t>s</w:t>
      </w:r>
      <w:r>
        <w:t xml:space="preserve">ked the same things too my two year old and she said the apple that have larger pieces is larger. </w:t>
      </w:r>
    </w:p>
    <w:p w:rsidR="0097122B" w:rsidRDefault="0097122B" w:rsidP="00180CD1">
      <w:r>
        <w:t>Erikson 3-6 year play age</w:t>
      </w:r>
    </w:p>
    <w:p w:rsidR="00180CD1" w:rsidRDefault="0097122B" w:rsidP="00180CD1">
      <w:r>
        <w:t xml:space="preserve">Conflict is/Initiative Vs. </w:t>
      </w:r>
      <w:proofErr w:type="gramStart"/>
      <w:r>
        <w:t>guilt ,</w:t>
      </w:r>
      <w:proofErr w:type="gramEnd"/>
      <w:r>
        <w:t xml:space="preserve"> Resolution or virtual goal- purpose  , Cumulating in old age is humor , empathy resilient.  </w:t>
      </w:r>
    </w:p>
    <w:p w:rsidR="0097122B" w:rsidRDefault="0097122B" w:rsidP="00180CD1">
      <w:r>
        <w:t xml:space="preserve">MY Four year old goes to all the can tell if I am sad, she is very funny makes fun of her siblings, and does not </w:t>
      </w:r>
      <w:proofErr w:type="spellStart"/>
      <w:r>
        <w:t>lisen</w:t>
      </w:r>
      <w:proofErr w:type="spellEnd"/>
      <w:r>
        <w:t xml:space="preserve"> what she told to do. </w:t>
      </w:r>
    </w:p>
    <w:p w:rsidR="0097122B" w:rsidRDefault="0097122B" w:rsidP="00180CD1">
      <w:r>
        <w:t>Erikson 6-12 year</w:t>
      </w:r>
    </w:p>
    <w:p w:rsidR="00A064C3" w:rsidRDefault="0097122B" w:rsidP="00180CD1">
      <w:pPr>
        <w:rPr>
          <w:color w:val="000000"/>
          <w:sz w:val="27"/>
          <w:szCs w:val="27"/>
        </w:rPr>
      </w:pPr>
      <w:r>
        <w:t xml:space="preserve">His </w:t>
      </w:r>
      <w:r w:rsidR="00A064C3">
        <w:t>Conflict</w:t>
      </w:r>
      <w:r>
        <w:t xml:space="preserve"> is industry vs </w:t>
      </w:r>
      <w:r w:rsidR="00A064C3">
        <w:t>inferiority important concept is school.</w:t>
      </w:r>
      <w:r w:rsidR="00A064C3" w:rsidRPr="00A064C3">
        <w:rPr>
          <w:color w:val="000000"/>
          <w:sz w:val="27"/>
          <w:szCs w:val="27"/>
        </w:rPr>
        <w:t xml:space="preserve"> </w:t>
      </w:r>
      <w:r w:rsidR="00A064C3">
        <w:rPr>
          <w:color w:val="000000"/>
          <w:sz w:val="27"/>
          <w:szCs w:val="27"/>
        </w:rPr>
        <w:t>The</w:t>
      </w:r>
      <w:r w:rsidR="00A064C3">
        <w:rPr>
          <w:color w:val="000000"/>
          <w:sz w:val="27"/>
          <w:szCs w:val="27"/>
        </w:rPr>
        <w:t xml:space="preserve"> </w:t>
      </w:r>
      <w:r w:rsidR="00A064C3">
        <w:rPr>
          <w:color w:val="000000"/>
          <w:sz w:val="27"/>
          <w:szCs w:val="27"/>
        </w:rPr>
        <w:t xml:space="preserve">child must deal with demands to learn new skills or risk a sense of </w:t>
      </w:r>
      <w:r w:rsidR="00A064C3">
        <w:rPr>
          <w:color w:val="000000"/>
          <w:sz w:val="27"/>
          <w:szCs w:val="27"/>
        </w:rPr>
        <w:t>inferiority, failure</w:t>
      </w:r>
      <w:r w:rsidR="00A064C3">
        <w:rPr>
          <w:color w:val="000000"/>
          <w:sz w:val="27"/>
          <w:szCs w:val="27"/>
        </w:rPr>
        <w:t xml:space="preserve"> and incompetence.</w:t>
      </w:r>
    </w:p>
    <w:p w:rsidR="0097122B" w:rsidRDefault="00A064C3" w:rsidP="00180CD1">
      <w:r>
        <w:lastRenderedPageBreak/>
        <w:t xml:space="preserve">  Resolution – competence, commutation in old age – human acceptance of the course of one’s life and unfilled hopes. </w:t>
      </w:r>
      <w:r w:rsidR="0097122B">
        <w:t xml:space="preserve">  </w:t>
      </w:r>
    </w:p>
    <w:p w:rsidR="00A064C3" w:rsidRDefault="00A064C3" w:rsidP="00180CD1">
      <w:r>
        <w:t xml:space="preserve">My eight year old worries about getting a good grade in school. He takes responsibility for his actions. </w:t>
      </w:r>
      <w:bookmarkStart w:id="0" w:name="_GoBack"/>
      <w:bookmarkEnd w:id="0"/>
      <w:r>
        <w:t xml:space="preserve"> </w:t>
      </w:r>
    </w:p>
    <w:p w:rsidR="0097122B" w:rsidRDefault="0097122B" w:rsidP="00180CD1"/>
    <w:p w:rsidR="009A53D1" w:rsidRDefault="00B72736">
      <w:r>
        <w:rPr>
          <w:rFonts w:ascii="Helvetica" w:hAnsi="Helvetica" w:cs="Helvetica"/>
          <w:color w:val="333333"/>
          <w:sz w:val="26"/>
          <w:szCs w:val="26"/>
          <w:shd w:val="clear" w:color="auto" w:fill="FFFFFF"/>
        </w:rPr>
        <w:t> </w:t>
      </w:r>
    </w:p>
    <w:sectPr w:rsidR="009A53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NDA2NjcwNQeyTJV0lIJTi4sz8/NACgxrAcbmH+csAAAA"/>
  </w:docVars>
  <w:rsids>
    <w:rsidRoot w:val="005C3949"/>
    <w:rsid w:val="00017AA6"/>
    <w:rsid w:val="000A32C4"/>
    <w:rsid w:val="00180CD1"/>
    <w:rsid w:val="005C3949"/>
    <w:rsid w:val="00931CDD"/>
    <w:rsid w:val="0097122B"/>
    <w:rsid w:val="00A064C3"/>
    <w:rsid w:val="00B72736"/>
    <w:rsid w:val="00C53533"/>
    <w:rsid w:val="00DB6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760855A-418E-44B7-A4AA-1E99E5BFB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2</Pages>
  <Words>402</Words>
  <Characters>22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ALEMU</dc:creator>
  <cp:keywords/>
  <dc:description/>
  <cp:lastModifiedBy>HELEN ALEMU</cp:lastModifiedBy>
  <cp:revision>1</cp:revision>
  <dcterms:created xsi:type="dcterms:W3CDTF">2019-11-08T18:02:00Z</dcterms:created>
  <dcterms:modified xsi:type="dcterms:W3CDTF">2019-11-08T19:21:00Z</dcterms:modified>
</cp:coreProperties>
</file>